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5310F" w14:textId="77777777" w:rsidR="0008177B" w:rsidRPr="006F759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27E7C134" w14:textId="77777777" w:rsidR="0008177B" w:rsidRPr="006F759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EBA4F6" w14:textId="77777777" w:rsidR="0008177B" w:rsidRPr="006F759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242644" w14:textId="77777777" w:rsidR="0008177B" w:rsidRPr="006F759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DCE1AF" w14:textId="77777777" w:rsidR="0008177B" w:rsidRPr="006F759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CADA02" w14:textId="77777777" w:rsidR="0008177B" w:rsidRPr="006F759A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1A33A0" w14:textId="4C197020" w:rsidR="0008177B" w:rsidRPr="006F759A" w:rsidRDefault="006D2CD7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Police Officer</w:t>
      </w:r>
    </w:p>
    <w:p w14:paraId="2D3B641B" w14:textId="77777777" w:rsidR="0008177B" w:rsidRPr="006F759A" w:rsidRDefault="006D2CD7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5A7C37A0" w14:textId="77777777" w:rsidR="0008177B" w:rsidRPr="006F759A" w:rsidRDefault="006D2CD7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6A6ECA77" w14:textId="77777777" w:rsidR="00A106AF" w:rsidRPr="006F759A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5A332A" w14:textId="77777777" w:rsidR="00A106AF" w:rsidRPr="006F759A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6F759A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507208E" w14:textId="77777777" w:rsidR="000C3AB0" w:rsidRPr="006865F3" w:rsidRDefault="006D2CD7" w:rsidP="000C3AB0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865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Police Officer</w:t>
      </w:r>
    </w:p>
    <w:p w14:paraId="1A43E51A" w14:textId="6286F288" w:rsidR="0026072D" w:rsidRPr="006F759A" w:rsidRDefault="006D2CD7" w:rsidP="006F759A">
      <w:pPr>
        <w:spacing w:after="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F759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erything undergoes displacement, the same stance can be observed in terms of the comparison of today's police officer and a police officer of 1960s. 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Early 20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century was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time of open violence and sheer exploitation taking into account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olice </w:t>
      </w:r>
      <w:r w:rsidR="006865F3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ime encouraged violence against any kind of protestor. There was a strong influence of “Armed hegemony” that direct</w:t>
      </w:r>
      <w:r w:rsidR="006F759A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emen t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ctice their will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erms of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law enforcement, utilization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ower and resources to harm any entity who will speak against the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emporary pattern. 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759A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day, there is a shift from superior to inferior</w:t>
      </w:r>
      <w:r w:rsid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digms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, where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olice officer is made responsible for his actions by incorporating strategies such as body cameras and accountability.</w:t>
      </w:r>
      <w:r w:rsidR="006F759A"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Walker, et, al. 2018). 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1960s, racism was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de of conduct that enshrined law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but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day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cism is more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like “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nce in a blue moon” practice because p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5E745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lice department is diverse.</w:t>
      </w:r>
      <w:r w:rsidR="00391CE5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past, a policeman was able to practice his will in terms of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ers </w:t>
      </w:r>
      <w:r w:rsidR="00391CE5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ause there were more social ties. One group used to be against others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penly</w:t>
      </w:r>
      <w:r w:rsidR="00391CE5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was accepted as well, but today, universality prevails. There are minor social ties with almost equal power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391CE5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f representation.</w:t>
      </w:r>
      <w:r w:rsidR="006F759A"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Harmon, et, al. 2019).</w:t>
      </w:r>
    </w:p>
    <w:p w14:paraId="223F1375" w14:textId="77777777" w:rsidR="00433534" w:rsidRDefault="006D2CD7" w:rsidP="00433534">
      <w:pPr>
        <w:spacing w:after="0"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h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er</w:t>
      </w: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are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number of </w:t>
      </w: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facts that changed</w:t>
      </w:r>
      <w:r w:rsidR="00686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e department such as, adherence to laws, and modification in laws with respect to time and tide.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354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f-realization and enacting social order with police officers has modified role perspective. 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over, the incorporation of humanistic approach </w:t>
      </w:r>
      <w:r w:rsidR="0083354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vived an 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fficer's role</w:t>
      </w:r>
      <w:r w:rsidR="00833541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6F759A"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Harmon, et, al. 2019). 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day, a police officer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6865F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tector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ife, guardian of rules and a major determinant of society without whom peace 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ocial order cannot be </w:t>
      </w:r>
      <w:r w:rsidR="006865F3">
        <w:rPr>
          <w:rFonts w:ascii="Times New Roman" w:hAnsi="Times New Roman" w:cs="Times New Roman"/>
          <w:color w:val="000000" w:themeColor="text1"/>
          <w:sz w:val="24"/>
          <w:szCs w:val="24"/>
        </w:rPr>
        <w:t>maintained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. Psychological and emotional associations have brought a shift in the roles where public don't feel safe without a police officer and a police officer is regarded for his j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b by feelings of compassion and gratitude by the public</w:t>
      </w:r>
      <w:r w:rsidR="006F759A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overnment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73D74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95729"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759A"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Harmon, et, al. 2019).</w:t>
      </w:r>
    </w:p>
    <w:p w14:paraId="4AA6315C" w14:textId="33461276" w:rsidR="006F759A" w:rsidRPr="00433534" w:rsidRDefault="006F759A" w:rsidP="00433534">
      <w:pPr>
        <w:spacing w:after="0"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F759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20583908" w14:textId="77777777" w:rsidR="006F759A" w:rsidRPr="006F759A" w:rsidRDefault="006F759A" w:rsidP="006F759A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mon, R. A. (2019). Justifying Police Practices: The Example of Arrests. </w:t>
      </w:r>
      <w:r w:rsidRPr="006F75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Cambridge Handbook of Policing in the United States</w:t>
      </w:r>
      <w:r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63.</w:t>
      </w:r>
    </w:p>
    <w:p w14:paraId="7390AF9C" w14:textId="77777777" w:rsidR="006F759A" w:rsidRPr="006F759A" w:rsidRDefault="006F759A" w:rsidP="006F759A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lker, S. E., &amp; Archbold, C. A. (2018). </w:t>
      </w:r>
      <w:r w:rsidRPr="006F759A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new world of police accountability</w:t>
      </w:r>
      <w:r w:rsidRPr="006F75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age Publications.</w:t>
      </w:r>
    </w:p>
    <w:sectPr w:rsidR="006F759A" w:rsidRPr="006F759A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756F3B" w14:textId="77777777" w:rsidR="0011234C" w:rsidRDefault="0011234C">
      <w:pPr>
        <w:spacing w:after="0" w:line="240" w:lineRule="auto"/>
      </w:pPr>
      <w:r>
        <w:separator/>
      </w:r>
    </w:p>
  </w:endnote>
  <w:endnote w:type="continuationSeparator" w:id="0">
    <w:p w14:paraId="144064C9" w14:textId="77777777" w:rsidR="0011234C" w:rsidRDefault="00112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915F4E" w14:textId="77777777" w:rsidR="0011234C" w:rsidRDefault="0011234C">
      <w:pPr>
        <w:spacing w:after="0" w:line="240" w:lineRule="auto"/>
      </w:pPr>
      <w:r>
        <w:separator/>
      </w:r>
    </w:p>
  </w:footnote>
  <w:footnote w:type="continuationSeparator" w:id="0">
    <w:p w14:paraId="222D5899" w14:textId="77777777" w:rsidR="0011234C" w:rsidRDefault="00112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0E679" w14:textId="7952D072" w:rsidR="00A106AF" w:rsidRPr="001A02CC" w:rsidRDefault="006D2CD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0C3AB0">
      <w:rPr>
        <w:rFonts w:ascii="Times New Roman" w:hAnsi="Times New Roman" w:cs="Times New Roman"/>
        <w:sz w:val="24"/>
        <w:szCs w:val="24"/>
      </w:rPr>
      <w:t xml:space="preserve">LAW ENFORCEMENT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7666AA50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A8BE8A" w14:textId="12E375BB" w:rsidR="00A106AF" w:rsidRPr="001A02CC" w:rsidRDefault="006D2CD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AW ENFORCEMENT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6AA28E58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C3AB0"/>
    <w:rsid w:val="000C4677"/>
    <w:rsid w:val="000D5139"/>
    <w:rsid w:val="000D537D"/>
    <w:rsid w:val="000E4547"/>
    <w:rsid w:val="000E60FE"/>
    <w:rsid w:val="000F5C0F"/>
    <w:rsid w:val="0011234C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6072D"/>
    <w:rsid w:val="00267851"/>
    <w:rsid w:val="0027500F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91CE5"/>
    <w:rsid w:val="00395729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3534"/>
    <w:rsid w:val="00437761"/>
    <w:rsid w:val="00453F7A"/>
    <w:rsid w:val="00460349"/>
    <w:rsid w:val="004637EA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E7451"/>
    <w:rsid w:val="005F2E1C"/>
    <w:rsid w:val="005F4083"/>
    <w:rsid w:val="005F78CF"/>
    <w:rsid w:val="0060705A"/>
    <w:rsid w:val="006148A1"/>
    <w:rsid w:val="00634E15"/>
    <w:rsid w:val="0064671B"/>
    <w:rsid w:val="00664811"/>
    <w:rsid w:val="0067261A"/>
    <w:rsid w:val="00673D74"/>
    <w:rsid w:val="006752F2"/>
    <w:rsid w:val="006865F3"/>
    <w:rsid w:val="00687186"/>
    <w:rsid w:val="006938E2"/>
    <w:rsid w:val="006A0724"/>
    <w:rsid w:val="006B1FF2"/>
    <w:rsid w:val="006B2BD3"/>
    <w:rsid w:val="006D2CD7"/>
    <w:rsid w:val="006E156D"/>
    <w:rsid w:val="006E63B9"/>
    <w:rsid w:val="006F00AD"/>
    <w:rsid w:val="006F759A"/>
    <w:rsid w:val="00701ACE"/>
    <w:rsid w:val="00706F79"/>
    <w:rsid w:val="00712960"/>
    <w:rsid w:val="00715E21"/>
    <w:rsid w:val="00726CF2"/>
    <w:rsid w:val="00747B4E"/>
    <w:rsid w:val="00750535"/>
    <w:rsid w:val="00752236"/>
    <w:rsid w:val="00753EE1"/>
    <w:rsid w:val="007642EC"/>
    <w:rsid w:val="00764D8B"/>
    <w:rsid w:val="007B30BD"/>
    <w:rsid w:val="007C2F25"/>
    <w:rsid w:val="007C30FD"/>
    <w:rsid w:val="007C6293"/>
    <w:rsid w:val="007D2E69"/>
    <w:rsid w:val="007D591A"/>
    <w:rsid w:val="007E3EC1"/>
    <w:rsid w:val="00807E6C"/>
    <w:rsid w:val="00810607"/>
    <w:rsid w:val="00820904"/>
    <w:rsid w:val="0082673A"/>
    <w:rsid w:val="00833541"/>
    <w:rsid w:val="00834311"/>
    <w:rsid w:val="00842BFD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3EEF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354AC"/>
    <w:rsid w:val="00E40F69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3ABCD"/>
  <w15:docId w15:val="{8D3DCC26-084E-4DB3-A004-66AD3B6B2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5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ehmoona</cp:lastModifiedBy>
  <cp:revision>2</cp:revision>
  <dcterms:created xsi:type="dcterms:W3CDTF">2019-05-14T14:45:00Z</dcterms:created>
  <dcterms:modified xsi:type="dcterms:W3CDTF">2019-05-14T14:45:00Z</dcterms:modified>
</cp:coreProperties>
</file>